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563496"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75pt;height:41.25pt" o:button="t">
              <v:imagedata r:id="rId8" r:href="rId9"/>
            </v:shape>
          </w:pict>
        </w:r>
        <w:r>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563496"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2A09F4">
          <w:rPr>
            <w:noProof/>
            <w:webHidden/>
          </w:rPr>
          <w:t>2</w:t>
        </w:r>
        <w:r>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bookmarkStart w:id="0" w:name="_GoBack"/>
        <w:bookmarkEnd w:id="0"/>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2A09F4">
          <w:rPr>
            <w:noProof/>
            <w:webHidden/>
          </w:rPr>
          <w:t>3</w:t>
        </w:r>
        <w:r w:rsidR="00AF56ED">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563496"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1" w:name="_Toc332473318"/>
      <w:r>
        <w:rPr>
          <w:smallCaps/>
          <w:sz w:val="28"/>
          <w:szCs w:val="28"/>
        </w:rPr>
        <w:t>Introduction/Background</w:t>
      </w:r>
      <w:bookmarkEnd w:id="1"/>
    </w:p>
    <w:p w:rsidR="00AF56ED" w:rsidRDefault="00A468FB" w:rsidP="00696CD8">
      <w:pPr>
        <w:ind w:firstLine="720"/>
        <w:jc w:val="both"/>
        <w:rPr>
          <w:sz w:val="24"/>
        </w:rPr>
      </w:pPr>
      <w:r>
        <w:rPr>
          <w:sz w:val="24"/>
        </w:rPr>
        <w:t xml:space="preserve">The developers, So Called Programmers, accepted the project Resort Reservation System that was proposed by our client, Sir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2" w:name="_Toc332473319"/>
      <w:r>
        <w:rPr>
          <w:smallCaps/>
          <w:sz w:val="28"/>
          <w:szCs w:val="28"/>
        </w:rPr>
        <w:t>Scope of Work</w:t>
      </w:r>
      <w:bookmarkEnd w:id="2"/>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3" w:name="_Toc332473320"/>
      <w:r>
        <w:rPr>
          <w:smallCaps/>
          <w:sz w:val="28"/>
          <w:szCs w:val="28"/>
        </w:rPr>
        <w:t>Period of Performance</w:t>
      </w:r>
      <w:bookmarkEnd w:id="3"/>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4" w:name="_Toc332473321"/>
      <w:bookmarkStart w:id="5" w:name="_Toc212983619"/>
      <w:r>
        <w:rPr>
          <w:smallCaps/>
          <w:sz w:val="28"/>
          <w:szCs w:val="28"/>
        </w:rPr>
        <w:t>Place of Performance</w:t>
      </w:r>
      <w:bookmarkEnd w:id="4"/>
      <w:r>
        <w:rPr>
          <w:smallCaps/>
          <w:sz w:val="28"/>
          <w:szCs w:val="28"/>
        </w:rPr>
        <w:t xml:space="preserve"> </w:t>
      </w:r>
    </w:p>
    <w:bookmarkEnd w:id="5"/>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6" w:name="_Toc332473322"/>
      <w:r>
        <w:rPr>
          <w:smallCaps/>
          <w:sz w:val="28"/>
          <w:szCs w:val="28"/>
        </w:rPr>
        <w:t>Work Requirements</w:t>
      </w:r>
      <w:bookmarkEnd w:id="6"/>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696CD8">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696CD8">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DD3FD7">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DD3FD7">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7" w:name="_Toc332473323"/>
      <w:r>
        <w:rPr>
          <w:smallCaps/>
          <w:sz w:val="28"/>
          <w:szCs w:val="28"/>
        </w:rPr>
        <w:t>Schedule/Milestones</w:t>
      </w:r>
      <w:bookmarkEnd w:id="7"/>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P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DD3FD7">
        <w:rPr>
          <w:noProof/>
          <w:color w:val="808080"/>
          <w:sz w:val="24"/>
        </w:rPr>
        <w:t>Project</w:t>
      </w:r>
      <w:r w:rsidR="00DD3FD7">
        <w:rPr>
          <w:noProof/>
          <w:color w:val="808080"/>
          <w:sz w:val="24"/>
        </w:rPr>
        <w: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DD3FD7">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DD3FD7" w:rsidRDefault="00AF56ED" w:rsidP="00DD3FD7">
      <w:pPr>
        <w:pStyle w:val="Heading1"/>
        <w:jc w:val="left"/>
        <w:rPr>
          <w:smallCaps/>
          <w:sz w:val="28"/>
          <w:szCs w:val="28"/>
        </w:rPr>
      </w:pPr>
      <w:bookmarkStart w:id="9" w:name="_Toc332473325"/>
      <w:r>
        <w:rPr>
          <w:smallCaps/>
          <w:sz w:val="28"/>
          <w:szCs w:val="28"/>
        </w:rPr>
        <w:t>Other Requirements</w:t>
      </w:r>
      <w:bookmarkEnd w:id="9"/>
    </w:p>
    <w:p w:rsidR="00443E10" w:rsidRPr="00443E10" w:rsidRDefault="00443E10" w:rsidP="00DD3FD7">
      <w:pPr>
        <w:ind w:firstLine="720"/>
        <w:jc w:val="both"/>
        <w:rPr>
          <w:sz w:val="24"/>
        </w:rPr>
      </w:pPr>
      <w:r>
        <w:rPr>
          <w:sz w:val="24"/>
        </w:rPr>
        <w:t xml:space="preserve">The other requirement needed for the Resort Reservation System is security. The system will include a log-in form. </w:t>
      </w:r>
      <w:r w:rsidR="00DD3FD7">
        <w:rPr>
          <w:sz w:val="24"/>
        </w:rPr>
        <w:t>There will be two levels of access: first is the administrator of the system and second is the customer. The customers need to have unique username and password, no less than 6-12 characters in length and case-sensitive.</w:t>
      </w: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496" w:rsidRDefault="00563496">
      <w:r>
        <w:separator/>
      </w:r>
    </w:p>
  </w:endnote>
  <w:endnote w:type="continuationSeparator" w:id="0">
    <w:p w:rsidR="00563496" w:rsidRDefault="00563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563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A09F4">
      <w:rPr>
        <w:rStyle w:val="PageNumber"/>
        <w:noProof/>
      </w:rPr>
      <w:t>1</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496" w:rsidRDefault="00563496">
      <w:r>
        <w:separator/>
      </w:r>
    </w:p>
  </w:footnote>
  <w:footnote w:type="continuationSeparator" w:id="0">
    <w:p w:rsidR="00563496" w:rsidRDefault="005634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563496"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2A09F4">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75pt;height:26.25pt" o:button="t">
            <v:imagedata r:id="rId3" r:href="rId2"/>
          </v:shape>
        </w:pict>
      </w:r>
      <w:r>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563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rQUAblOG8SwAAAA="/>
  </w:docVars>
  <w:rsids>
    <w:rsidRoot w:val="00AF56ED"/>
    <w:rsid w:val="000F3B29"/>
    <w:rsid w:val="002A09F4"/>
    <w:rsid w:val="00323851"/>
    <w:rsid w:val="0033022D"/>
    <w:rsid w:val="00425F58"/>
    <w:rsid w:val="00443E10"/>
    <w:rsid w:val="004F4A2B"/>
    <w:rsid w:val="00563496"/>
    <w:rsid w:val="00696CD8"/>
    <w:rsid w:val="006D237D"/>
    <w:rsid w:val="0072749F"/>
    <w:rsid w:val="008476BB"/>
    <w:rsid w:val="008D5B56"/>
    <w:rsid w:val="0093410D"/>
    <w:rsid w:val="00963ED5"/>
    <w:rsid w:val="00965B02"/>
    <w:rsid w:val="009E1D24"/>
    <w:rsid w:val="00A468FB"/>
    <w:rsid w:val="00AA312A"/>
    <w:rsid w:val="00AF56ED"/>
    <w:rsid w:val="00B54D8B"/>
    <w:rsid w:val="00BB474C"/>
    <w:rsid w:val="00C2264A"/>
    <w:rsid w:val="00C85B6C"/>
    <w:rsid w:val="00DD3FD7"/>
    <w:rsid w:val="00EF7E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Pages>
  <Words>1391</Words>
  <Characters>7929</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Background</vt:lpstr>
      <vt:lpstr>Scope of Work</vt:lpstr>
      <vt:lpstr>Period of Performance</vt:lpstr>
      <vt:lpstr>Place of Performance </vt:lpstr>
      <vt:lpstr>Work Requirements </vt:lpstr>
      <vt:lpstr>Schedule/Milestones</vt:lpstr>
      <vt:lpstr>Acceptance Criteria</vt:lpstr>
      <vt:lpstr>Other Requirements</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9</cp:revision>
  <dcterms:created xsi:type="dcterms:W3CDTF">2016-10-20T11:13:00Z</dcterms:created>
  <dcterms:modified xsi:type="dcterms:W3CDTF">2016-10-23T18:33:00Z</dcterms:modified>
</cp:coreProperties>
</file>